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E08AB" w14:textId="72BFEA12" w:rsidR="00FF5EDB" w:rsidRPr="005E52FE" w:rsidRDefault="00420A30" w:rsidP="00420A30">
      <w:pPr>
        <w:tabs>
          <w:tab w:val="left" w:pos="1298"/>
          <w:tab w:val="center" w:pos="4680"/>
        </w:tabs>
        <w:rPr>
          <w:sz w:val="36"/>
          <w:szCs w:val="36"/>
          <w:u w:val="single"/>
        </w:rPr>
      </w:pPr>
      <w:r w:rsidRPr="005E52FE">
        <w:rPr>
          <w:sz w:val="36"/>
          <w:szCs w:val="36"/>
        </w:rPr>
        <w:tab/>
      </w:r>
      <w:r w:rsidRPr="005E52FE">
        <w:rPr>
          <w:sz w:val="36"/>
          <w:szCs w:val="36"/>
        </w:rPr>
        <w:tab/>
      </w:r>
      <w:r w:rsidR="007671E4" w:rsidRPr="005E52FE">
        <w:rPr>
          <w:sz w:val="36"/>
          <w:szCs w:val="36"/>
          <w:u w:val="single"/>
        </w:rPr>
        <w:t xml:space="preserve">Winter </w:t>
      </w:r>
      <w:r w:rsidR="00A95A14" w:rsidRPr="005E52FE">
        <w:rPr>
          <w:sz w:val="36"/>
          <w:szCs w:val="36"/>
          <w:u w:val="single"/>
        </w:rPr>
        <w:t>Retreat</w:t>
      </w:r>
      <w:r w:rsidR="007671E4" w:rsidRPr="005E52FE">
        <w:rPr>
          <w:sz w:val="36"/>
          <w:szCs w:val="36"/>
          <w:u w:val="single"/>
        </w:rPr>
        <w:t xml:space="preserve"> Packing List</w:t>
      </w:r>
    </w:p>
    <w:p w14:paraId="288BF673" w14:textId="47ECE032" w:rsidR="00541F6D" w:rsidRPr="00A95A14" w:rsidRDefault="00A95A14" w:rsidP="00541F6D">
      <w:pPr>
        <w:rPr>
          <w:sz w:val="24"/>
          <w:szCs w:val="24"/>
        </w:rPr>
      </w:pPr>
      <w:r>
        <w:rPr>
          <w:sz w:val="24"/>
          <w:szCs w:val="24"/>
        </w:rPr>
        <w:t xml:space="preserve">Hey everyone planning on coming to Winter Retreat!!  </w:t>
      </w:r>
      <w:r w:rsidR="00BC787B">
        <w:rPr>
          <w:sz w:val="24"/>
          <w:szCs w:val="24"/>
        </w:rPr>
        <w:t>We are thrilled to have</w:t>
      </w:r>
      <w:r w:rsidR="00981D41">
        <w:rPr>
          <w:sz w:val="24"/>
          <w:szCs w:val="24"/>
        </w:rPr>
        <w:t xml:space="preserve"> you</w:t>
      </w:r>
      <w:r w:rsidR="00BC787B">
        <w:rPr>
          <w:sz w:val="24"/>
          <w:szCs w:val="24"/>
        </w:rPr>
        <w:t xml:space="preserve"> join us at camp this winter.  Just a few things that you may want to bring to ensure your time at camp is </w:t>
      </w:r>
      <w:r w:rsidR="005A6074">
        <w:rPr>
          <w:sz w:val="24"/>
          <w:szCs w:val="24"/>
        </w:rPr>
        <w:t>enjoyable.  Anytime you are packing</w:t>
      </w:r>
      <w:r w:rsidR="00A3145C">
        <w:rPr>
          <w:sz w:val="24"/>
          <w:szCs w:val="24"/>
        </w:rPr>
        <w:t xml:space="preserve"> to go somewhere in the middle of the winter months, it is </w:t>
      </w:r>
      <w:r w:rsidR="0060007B">
        <w:rPr>
          <w:sz w:val="24"/>
          <w:szCs w:val="24"/>
        </w:rPr>
        <w:t xml:space="preserve">best to think about dressing warmer than in </w:t>
      </w:r>
      <w:r w:rsidR="007C4E1C">
        <w:rPr>
          <w:sz w:val="24"/>
          <w:szCs w:val="24"/>
        </w:rPr>
        <w:t xml:space="preserve">warmer times of the year.  Think “Layers” rather than </w:t>
      </w:r>
      <w:r w:rsidR="009D687E">
        <w:rPr>
          <w:sz w:val="24"/>
          <w:szCs w:val="24"/>
        </w:rPr>
        <w:t>“</w:t>
      </w:r>
      <w:r w:rsidR="007C4E1C">
        <w:rPr>
          <w:sz w:val="24"/>
          <w:szCs w:val="24"/>
        </w:rPr>
        <w:t>heavy</w:t>
      </w:r>
      <w:r w:rsidR="009D687E">
        <w:rPr>
          <w:sz w:val="24"/>
          <w:szCs w:val="24"/>
        </w:rPr>
        <w:t>”</w:t>
      </w:r>
      <w:r w:rsidR="007C4E1C">
        <w:rPr>
          <w:sz w:val="24"/>
          <w:szCs w:val="24"/>
        </w:rPr>
        <w:t xml:space="preserve"> clothes. </w:t>
      </w:r>
      <w:r w:rsidR="00AE083A">
        <w:rPr>
          <w:sz w:val="24"/>
          <w:szCs w:val="24"/>
        </w:rPr>
        <w:t xml:space="preserve">  Pack </w:t>
      </w:r>
      <w:r w:rsidR="00DA36D0">
        <w:rPr>
          <w:sz w:val="24"/>
          <w:szCs w:val="24"/>
        </w:rPr>
        <w:t>extra clothes that you can layer over each other.  This is best because when you are too warm you can just shed a layer or two.</w:t>
      </w:r>
      <w:r w:rsidR="00794CAE">
        <w:rPr>
          <w:sz w:val="24"/>
          <w:szCs w:val="24"/>
        </w:rPr>
        <w:t xml:space="preserve">  You don’t need to take off your coat because that could lead to you getting chilled.  </w:t>
      </w:r>
      <w:r w:rsidR="00573512">
        <w:rPr>
          <w:sz w:val="24"/>
          <w:szCs w:val="24"/>
        </w:rPr>
        <w:t>Here is a list of items that we recommend you packing…</w:t>
      </w:r>
    </w:p>
    <w:p w14:paraId="26975377" w14:textId="7F098A46" w:rsidR="007671E4" w:rsidRPr="00954E40" w:rsidRDefault="00CB1802" w:rsidP="007671E4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Warm </w:t>
      </w:r>
      <w:r w:rsidR="00824FE7">
        <w:rPr>
          <w:sz w:val="24"/>
          <w:szCs w:val="24"/>
        </w:rPr>
        <w:t>c</w:t>
      </w:r>
      <w:r>
        <w:rPr>
          <w:sz w:val="24"/>
          <w:szCs w:val="24"/>
        </w:rPr>
        <w:t xml:space="preserve">lothes, snow pants, boots, sweatshirts, </w:t>
      </w:r>
      <w:r w:rsidR="007D67E6">
        <w:rPr>
          <w:sz w:val="24"/>
          <w:szCs w:val="24"/>
        </w:rPr>
        <w:t>c</w:t>
      </w:r>
      <w:r>
        <w:rPr>
          <w:sz w:val="24"/>
          <w:szCs w:val="24"/>
        </w:rPr>
        <w:t xml:space="preserve">oat, </w:t>
      </w:r>
      <w:r w:rsidR="00573512">
        <w:rPr>
          <w:sz w:val="24"/>
          <w:szCs w:val="24"/>
        </w:rPr>
        <w:t>Winter hat</w:t>
      </w:r>
      <w:r w:rsidR="00FA6387">
        <w:rPr>
          <w:sz w:val="24"/>
          <w:szCs w:val="24"/>
        </w:rPr>
        <w:t xml:space="preserve">, </w:t>
      </w:r>
      <w:r w:rsidR="00573512">
        <w:rPr>
          <w:sz w:val="24"/>
          <w:szCs w:val="24"/>
        </w:rPr>
        <w:t xml:space="preserve">Winter </w:t>
      </w:r>
      <w:r w:rsidR="00FA6387">
        <w:rPr>
          <w:sz w:val="24"/>
          <w:szCs w:val="24"/>
        </w:rPr>
        <w:t>gloves</w:t>
      </w:r>
    </w:p>
    <w:p w14:paraId="5049D1F3" w14:textId="20EAAF49" w:rsidR="00954E40" w:rsidRPr="00FA6387" w:rsidRDefault="00954E40" w:rsidP="007671E4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>Wool or Polyester socks</w:t>
      </w:r>
    </w:p>
    <w:p w14:paraId="2133C5D5" w14:textId="2ED23A72" w:rsidR="00FA6387" w:rsidRPr="00D74B31" w:rsidRDefault="00D207C9" w:rsidP="007671E4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Sleeping bag and </w:t>
      </w:r>
      <w:r w:rsidR="007D67E6">
        <w:rPr>
          <w:sz w:val="24"/>
          <w:szCs w:val="24"/>
        </w:rPr>
        <w:t>p</w:t>
      </w:r>
      <w:r>
        <w:rPr>
          <w:sz w:val="24"/>
          <w:szCs w:val="24"/>
        </w:rPr>
        <w:t>illow</w:t>
      </w:r>
    </w:p>
    <w:p w14:paraId="1BC5B5F9" w14:textId="77777777" w:rsidR="003D7E47" w:rsidRPr="003D7E47" w:rsidRDefault="00D74B31" w:rsidP="007671E4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>Toiletries</w:t>
      </w:r>
      <w:r w:rsidR="001852F4">
        <w:rPr>
          <w:sz w:val="24"/>
          <w:szCs w:val="24"/>
        </w:rPr>
        <w:t>, toothbrush, toothpaste,</w:t>
      </w:r>
      <w:r w:rsidR="00F20EF8">
        <w:rPr>
          <w:sz w:val="24"/>
          <w:szCs w:val="24"/>
        </w:rPr>
        <w:t xml:space="preserve"> </w:t>
      </w:r>
      <w:r w:rsidR="007A1C76">
        <w:rPr>
          <w:sz w:val="24"/>
          <w:szCs w:val="24"/>
        </w:rPr>
        <w:t>d</w:t>
      </w:r>
      <w:r w:rsidR="00F20EF8">
        <w:rPr>
          <w:sz w:val="24"/>
          <w:szCs w:val="24"/>
        </w:rPr>
        <w:t xml:space="preserve">eodorant, </w:t>
      </w:r>
      <w:r w:rsidR="007A1C76">
        <w:rPr>
          <w:sz w:val="24"/>
          <w:szCs w:val="24"/>
        </w:rPr>
        <w:t>personal hygiene items</w:t>
      </w:r>
    </w:p>
    <w:p w14:paraId="03D04B6E" w14:textId="3AEE7C5F" w:rsidR="00D74B31" w:rsidRPr="007A1C76" w:rsidRDefault="003D7E47" w:rsidP="007671E4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>P</w:t>
      </w:r>
      <w:r w:rsidR="007A1C76">
        <w:rPr>
          <w:sz w:val="24"/>
          <w:szCs w:val="24"/>
        </w:rPr>
        <w:t>ersonal medication</w:t>
      </w:r>
    </w:p>
    <w:p w14:paraId="3A22D807" w14:textId="77B2EA85" w:rsidR="007A1C76" w:rsidRPr="00824FE7" w:rsidRDefault="000A06DA" w:rsidP="007671E4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>Two changes of clothes</w:t>
      </w:r>
    </w:p>
    <w:p w14:paraId="25DBDB8A" w14:textId="57B28F38" w:rsidR="00824FE7" w:rsidRPr="004577E8" w:rsidRDefault="004577E8" w:rsidP="007671E4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>Bible and notepad and pen or other writing utensil</w:t>
      </w:r>
    </w:p>
    <w:p w14:paraId="14C04C88" w14:textId="25943F22" w:rsidR="004577E8" w:rsidRPr="00E86F6B" w:rsidRDefault="003E4D96" w:rsidP="007671E4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>Flashlight</w:t>
      </w:r>
    </w:p>
    <w:p w14:paraId="2288A92F" w14:textId="368EFEE4" w:rsidR="00E86F6B" w:rsidRPr="002B5DA5" w:rsidRDefault="002B5DA5" w:rsidP="007671E4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>Bath Towel</w:t>
      </w:r>
    </w:p>
    <w:p w14:paraId="3B46BA95" w14:textId="0B1A9C01" w:rsidR="00B629ED" w:rsidRPr="002D7A9D" w:rsidRDefault="002B5DA5" w:rsidP="002D7A9D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>Shampoo</w:t>
      </w:r>
      <w:r w:rsidR="00B629ED">
        <w:rPr>
          <w:sz w:val="24"/>
          <w:szCs w:val="24"/>
        </w:rPr>
        <w:t>/Conditioner/Body Wash</w:t>
      </w:r>
    </w:p>
    <w:p w14:paraId="4346AFF4" w14:textId="13091F75" w:rsidR="003D7E47" w:rsidRPr="003E4D96" w:rsidRDefault="003D7E47" w:rsidP="00281D38">
      <w:pPr>
        <w:pStyle w:val="ListParagraph"/>
        <w:rPr>
          <w:sz w:val="24"/>
          <w:szCs w:val="24"/>
          <w:u w:val="single"/>
        </w:rPr>
      </w:pPr>
    </w:p>
    <w:p w14:paraId="200E33B2" w14:textId="393E017B" w:rsidR="003E4D96" w:rsidRDefault="003E4D96" w:rsidP="0014302C">
      <w:pPr>
        <w:pStyle w:val="ListParagraph"/>
        <w:rPr>
          <w:sz w:val="24"/>
          <w:szCs w:val="24"/>
        </w:rPr>
      </w:pPr>
    </w:p>
    <w:p w14:paraId="1ACB91D2" w14:textId="2ABF9B38" w:rsidR="0014302C" w:rsidRPr="007671E4" w:rsidRDefault="008324B1" w:rsidP="0014302C">
      <w:pPr>
        <w:pStyle w:val="ListParagrap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If you </w:t>
      </w:r>
      <w:proofErr w:type="gramStart"/>
      <w:r>
        <w:rPr>
          <w:sz w:val="24"/>
          <w:szCs w:val="24"/>
        </w:rPr>
        <w:t>are in need of</w:t>
      </w:r>
      <w:proofErr w:type="gramEnd"/>
      <w:r>
        <w:rPr>
          <w:sz w:val="24"/>
          <w:szCs w:val="24"/>
        </w:rPr>
        <w:t xml:space="preserve"> any winter clothing, we</w:t>
      </w:r>
      <w:r w:rsidR="00A6722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have </w:t>
      </w:r>
      <w:r w:rsidR="00A6722F">
        <w:rPr>
          <w:sz w:val="24"/>
          <w:szCs w:val="24"/>
        </w:rPr>
        <w:t xml:space="preserve">a limited supply that </w:t>
      </w:r>
      <w:r>
        <w:rPr>
          <w:sz w:val="24"/>
          <w:szCs w:val="24"/>
        </w:rPr>
        <w:t>you can borrow upon arrival</w:t>
      </w:r>
      <w:r w:rsidR="00A6722F">
        <w:rPr>
          <w:sz w:val="24"/>
          <w:szCs w:val="24"/>
        </w:rPr>
        <w:t>.</w:t>
      </w:r>
    </w:p>
    <w:sectPr w:rsidR="0014302C" w:rsidRPr="007671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0631B7"/>
    <w:multiLevelType w:val="hybridMultilevel"/>
    <w:tmpl w:val="E39A1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DcyMjC3tDSxNDVR0lEKTi0uzszPAykwqgUAQs9W6ywAAAA="/>
  </w:docVars>
  <w:rsids>
    <w:rsidRoot w:val="009F6D60"/>
    <w:rsid w:val="00042C65"/>
    <w:rsid w:val="0008444F"/>
    <w:rsid w:val="000A06DA"/>
    <w:rsid w:val="000B7EEB"/>
    <w:rsid w:val="0014302C"/>
    <w:rsid w:val="001852F4"/>
    <w:rsid w:val="0021645F"/>
    <w:rsid w:val="00281D38"/>
    <w:rsid w:val="002B5DA5"/>
    <w:rsid w:val="002D7A9D"/>
    <w:rsid w:val="003D7E47"/>
    <w:rsid w:val="003E4D96"/>
    <w:rsid w:val="00420A30"/>
    <w:rsid w:val="004577E8"/>
    <w:rsid w:val="00541F6D"/>
    <w:rsid w:val="00573512"/>
    <w:rsid w:val="0058270A"/>
    <w:rsid w:val="005A6074"/>
    <w:rsid w:val="005E52FE"/>
    <w:rsid w:val="0060007B"/>
    <w:rsid w:val="00703F29"/>
    <w:rsid w:val="00747B3A"/>
    <w:rsid w:val="007671E4"/>
    <w:rsid w:val="00794CAE"/>
    <w:rsid w:val="007A1C76"/>
    <w:rsid w:val="007C4E1C"/>
    <w:rsid w:val="007D67E6"/>
    <w:rsid w:val="00824FE7"/>
    <w:rsid w:val="008324B1"/>
    <w:rsid w:val="008451BE"/>
    <w:rsid w:val="00893BE1"/>
    <w:rsid w:val="00954E40"/>
    <w:rsid w:val="00981D41"/>
    <w:rsid w:val="00991611"/>
    <w:rsid w:val="009D687E"/>
    <w:rsid w:val="009F6D60"/>
    <w:rsid w:val="00A3145C"/>
    <w:rsid w:val="00A6722F"/>
    <w:rsid w:val="00A95A14"/>
    <w:rsid w:val="00AE083A"/>
    <w:rsid w:val="00B629ED"/>
    <w:rsid w:val="00BC787B"/>
    <w:rsid w:val="00C8086E"/>
    <w:rsid w:val="00CB1802"/>
    <w:rsid w:val="00CE152F"/>
    <w:rsid w:val="00D207C9"/>
    <w:rsid w:val="00D74B31"/>
    <w:rsid w:val="00DA36D0"/>
    <w:rsid w:val="00E86F6B"/>
    <w:rsid w:val="00F20EF8"/>
    <w:rsid w:val="00FA6387"/>
    <w:rsid w:val="00FF5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FB8BF"/>
  <w15:chartTrackingRefBased/>
  <w15:docId w15:val="{F6A4435B-C81F-4CB3-B418-69F5052EC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71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78</Characters>
  <Application>Microsoft Office Word</Application>
  <DocSecurity>0</DocSecurity>
  <Lines>8</Lines>
  <Paragraphs>2</Paragraphs>
  <ScaleCrop>false</ScaleCrop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Melin</dc:creator>
  <cp:keywords/>
  <dc:description/>
  <cp:lastModifiedBy>Peter Coffey</cp:lastModifiedBy>
  <cp:revision>3</cp:revision>
  <dcterms:created xsi:type="dcterms:W3CDTF">2022-01-06T03:15:00Z</dcterms:created>
  <dcterms:modified xsi:type="dcterms:W3CDTF">2022-01-06T03:15:00Z</dcterms:modified>
</cp:coreProperties>
</file>